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inacolad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LLYL CYCLOHEXYLPROPION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rpineo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07-35-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2-35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100 mg/kg de poids corporel)</w:t>
              <w:br/>
              <w:t>Acute Tox. 3 (par voie cutanée), H311 (ATE=300 mg/kg de poids corporel)</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71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Sens. 1,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noix de coco. Hespéridé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3-cyclohexylpropionate (2705-8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585 mg/kg de poids corporel Animal: rat, Guideline: OECD Guideline 401 (Acute Oral Toxicity), 95% CL: 480 - 714</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80 mg/kg de poids corporel Animal: guinea pig, Guideline: OECD Guideline 401 (Acute Oral Toxicity), 95% CL: 172 - 83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600 mg/kg de poids corporel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inacolad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3-cyclohexylpropionate (2705-8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3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inacolad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3-cyclohexylpropionate (2705-8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eol, acetate (8007-35-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lyl 3-cyclohexylpropion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3-cyclohexylpropion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Inhalation),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LLYL CYCLOHEXYLPROPION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inacolad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inacolad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0174B66-E424-410C-8A04-547F6285B974}"/>
</file>

<file path=customXml/itemProps3.xml><?xml version="1.0" encoding="utf-8"?>
<ds:datastoreItem xmlns:ds="http://schemas.openxmlformats.org/officeDocument/2006/customXml" ds:itemID="{2D8F0147-B800-47A2-897F-434721B81B59}"/>
</file>

<file path=customXml/itemProps4.xml><?xml version="1.0" encoding="utf-8"?>
<ds:datastoreItem xmlns:ds="http://schemas.openxmlformats.org/officeDocument/2006/customXml" ds:itemID="{FDD584C4-50D2-4533-AB2E-83A29FC0816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